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D2BB3" w14:textId="1F6BB95B" w:rsidR="00E53BD3" w:rsidRPr="008B2BE5" w:rsidRDefault="00BB6745" w:rsidP="008B2BE5">
      <w:pPr>
        <w:pStyle w:val="Heading1"/>
      </w:pPr>
      <w:r w:rsidRPr="008B2BE5">
        <w:t xml:space="preserve">Questions and </w:t>
      </w:r>
      <w:r w:rsidR="008B2BE5" w:rsidRPr="008B2BE5">
        <w:t>D</w:t>
      </w:r>
      <w:r w:rsidRPr="008B2BE5">
        <w:t>iscussion points for</w:t>
      </w:r>
      <w:r w:rsidR="00104FFD" w:rsidRPr="008B2BE5">
        <w:t xml:space="preserve"> VR</w:t>
      </w:r>
      <w:r w:rsidRPr="008B2BE5">
        <w:t xml:space="preserve"> </w:t>
      </w:r>
      <w:r w:rsidR="00104FFD" w:rsidRPr="008B2BE5">
        <w:t xml:space="preserve">for </w:t>
      </w:r>
      <w:r w:rsidR="009013F5" w:rsidRPr="008B2BE5">
        <w:t xml:space="preserve">Independent Travel Training </w:t>
      </w:r>
      <w:r w:rsidR="00104FFD" w:rsidRPr="008B2BE5">
        <w:t xml:space="preserve">Testing </w:t>
      </w:r>
      <w:r w:rsidR="009013F5" w:rsidRPr="008B2BE5">
        <w:t>group</w:t>
      </w:r>
    </w:p>
    <w:p w14:paraId="752FF045" w14:textId="77777777" w:rsidR="008B2BE5" w:rsidRDefault="008B2BE5" w:rsidP="008B2BE5"/>
    <w:p w14:paraId="169CD1CB" w14:textId="33238848" w:rsidR="00785C0B" w:rsidRPr="008B2BE5" w:rsidRDefault="00F8727C" w:rsidP="008B2BE5">
      <w:pPr>
        <w:rPr>
          <w:rFonts w:ascii="Roboto" w:hAnsi="Roboto"/>
          <w:sz w:val="24"/>
          <w:szCs w:val="24"/>
        </w:rPr>
      </w:pPr>
      <w:r w:rsidRPr="008B2BE5">
        <w:rPr>
          <w:rFonts w:ascii="Roboto" w:hAnsi="Roboto"/>
          <w:sz w:val="24"/>
          <w:szCs w:val="24"/>
        </w:rPr>
        <w:t>Thes</w:t>
      </w:r>
      <w:r w:rsidR="001D6E34" w:rsidRPr="008B2BE5">
        <w:rPr>
          <w:rFonts w:ascii="Roboto" w:hAnsi="Roboto"/>
          <w:sz w:val="24"/>
          <w:szCs w:val="24"/>
        </w:rPr>
        <w:t xml:space="preserve">e questions will </w:t>
      </w:r>
      <w:r w:rsidR="00F41EE6" w:rsidRPr="008B2BE5">
        <w:rPr>
          <w:rFonts w:ascii="Roboto" w:hAnsi="Roboto"/>
          <w:sz w:val="24"/>
          <w:szCs w:val="24"/>
        </w:rPr>
        <w:t xml:space="preserve">be used as the basis for </w:t>
      </w:r>
      <w:r w:rsidR="008634CF" w:rsidRPr="008B2BE5">
        <w:rPr>
          <w:rFonts w:ascii="Roboto" w:hAnsi="Roboto"/>
          <w:sz w:val="24"/>
          <w:szCs w:val="24"/>
        </w:rPr>
        <w:t xml:space="preserve">the focus group discussion. </w:t>
      </w:r>
      <w:r w:rsidR="005B153D" w:rsidRPr="008B2BE5">
        <w:rPr>
          <w:rFonts w:ascii="Roboto" w:hAnsi="Roboto"/>
          <w:sz w:val="24"/>
          <w:szCs w:val="24"/>
        </w:rPr>
        <w:t xml:space="preserve">As the discussion progresses it is also expected that other questions will develop </w:t>
      </w:r>
      <w:proofErr w:type="gramStart"/>
      <w:r w:rsidR="005B153D" w:rsidRPr="008B2BE5">
        <w:rPr>
          <w:rFonts w:ascii="Roboto" w:hAnsi="Roboto"/>
          <w:sz w:val="24"/>
          <w:szCs w:val="24"/>
        </w:rPr>
        <w:t>as a result of</w:t>
      </w:r>
      <w:proofErr w:type="gramEnd"/>
      <w:r w:rsidR="005B153D" w:rsidRPr="008B2BE5">
        <w:rPr>
          <w:rFonts w:ascii="Roboto" w:hAnsi="Roboto"/>
          <w:sz w:val="24"/>
          <w:szCs w:val="24"/>
        </w:rPr>
        <w:t xml:space="preserve"> the participant</w:t>
      </w:r>
      <w:r w:rsidR="00771A4B" w:rsidRPr="008B2BE5">
        <w:rPr>
          <w:rFonts w:ascii="Roboto" w:hAnsi="Roboto"/>
          <w:sz w:val="24"/>
          <w:szCs w:val="24"/>
        </w:rPr>
        <w:t>’</w:t>
      </w:r>
      <w:r w:rsidR="005B153D" w:rsidRPr="008B2BE5">
        <w:rPr>
          <w:rFonts w:ascii="Roboto" w:hAnsi="Roboto"/>
          <w:sz w:val="24"/>
          <w:szCs w:val="24"/>
        </w:rPr>
        <w:t>s responses.</w:t>
      </w:r>
      <w:r w:rsidR="00785C0B" w:rsidRPr="008B2BE5">
        <w:rPr>
          <w:rFonts w:ascii="Roboto" w:hAnsi="Roboto"/>
          <w:sz w:val="24"/>
          <w:szCs w:val="24"/>
        </w:rPr>
        <w:br/>
      </w:r>
    </w:p>
    <w:p w14:paraId="1F675712" w14:textId="21D94107" w:rsidR="008B2BE5" w:rsidRPr="008B2BE5" w:rsidRDefault="00232CB1" w:rsidP="008B2BE5">
      <w:pPr>
        <w:pStyle w:val="ListParagraph"/>
        <w:numPr>
          <w:ilvl w:val="0"/>
          <w:numId w:val="2"/>
        </w:numPr>
        <w:rPr>
          <w:rFonts w:ascii="Roboto" w:hAnsi="Roboto"/>
          <w:sz w:val="24"/>
          <w:szCs w:val="24"/>
        </w:rPr>
      </w:pPr>
      <w:r w:rsidRPr="008B2BE5">
        <w:rPr>
          <w:rFonts w:ascii="Roboto" w:hAnsi="Roboto"/>
          <w:sz w:val="24"/>
          <w:szCs w:val="24"/>
        </w:rPr>
        <w:t>Do you think Virtual reality applications like the one you have tried today can be used to help others or yourself (if do not travel independently) gain confidence in traveling independently</w:t>
      </w:r>
      <w:r w:rsidR="004B1B75" w:rsidRPr="008B2BE5">
        <w:rPr>
          <w:rFonts w:ascii="Roboto" w:hAnsi="Roboto"/>
          <w:sz w:val="24"/>
          <w:szCs w:val="24"/>
        </w:rPr>
        <w:t>?</w:t>
      </w:r>
    </w:p>
    <w:p w14:paraId="26A0772C" w14:textId="77777777" w:rsidR="008B2BE5" w:rsidRPr="008B2BE5" w:rsidRDefault="008B2BE5" w:rsidP="008B2BE5">
      <w:pPr>
        <w:pStyle w:val="ListParagraph"/>
        <w:rPr>
          <w:rFonts w:ascii="Roboto" w:hAnsi="Roboto"/>
          <w:sz w:val="24"/>
          <w:szCs w:val="24"/>
        </w:rPr>
      </w:pPr>
    </w:p>
    <w:p w14:paraId="3168DBE3" w14:textId="0550AEA7" w:rsidR="008B2BE5" w:rsidRPr="008B2BE5" w:rsidRDefault="00104FFD" w:rsidP="008B2BE5">
      <w:pPr>
        <w:pStyle w:val="ListParagraph"/>
        <w:numPr>
          <w:ilvl w:val="0"/>
          <w:numId w:val="2"/>
        </w:numPr>
        <w:rPr>
          <w:rFonts w:ascii="Roboto" w:hAnsi="Roboto"/>
          <w:sz w:val="24"/>
          <w:szCs w:val="24"/>
        </w:rPr>
      </w:pPr>
      <w:r w:rsidRPr="008B2BE5">
        <w:rPr>
          <w:rFonts w:ascii="Roboto" w:hAnsi="Roboto"/>
          <w:sz w:val="24"/>
          <w:szCs w:val="24"/>
        </w:rPr>
        <w:t>What do you like about the application you have tried today?</w:t>
      </w:r>
    </w:p>
    <w:p w14:paraId="409049D3" w14:textId="77777777" w:rsidR="008B2BE5" w:rsidRPr="008B2BE5" w:rsidRDefault="00104FFD" w:rsidP="008B2BE5">
      <w:pPr>
        <w:pStyle w:val="ListParagraph"/>
        <w:numPr>
          <w:ilvl w:val="1"/>
          <w:numId w:val="2"/>
        </w:numPr>
        <w:rPr>
          <w:rFonts w:ascii="Roboto" w:hAnsi="Roboto"/>
          <w:sz w:val="24"/>
          <w:szCs w:val="24"/>
        </w:rPr>
      </w:pPr>
      <w:r w:rsidRPr="008B2BE5">
        <w:rPr>
          <w:rFonts w:ascii="Roboto" w:hAnsi="Roboto"/>
          <w:sz w:val="24"/>
          <w:szCs w:val="24"/>
        </w:rPr>
        <w:t>What does the application do well?</w:t>
      </w:r>
    </w:p>
    <w:p w14:paraId="0047548B" w14:textId="32ECC6B8" w:rsidR="004D7B0E" w:rsidRPr="008B2BE5" w:rsidRDefault="00104FFD" w:rsidP="008B2BE5">
      <w:pPr>
        <w:pStyle w:val="ListParagraph"/>
        <w:numPr>
          <w:ilvl w:val="1"/>
          <w:numId w:val="2"/>
        </w:numPr>
        <w:rPr>
          <w:rFonts w:ascii="Roboto" w:hAnsi="Roboto"/>
          <w:sz w:val="24"/>
          <w:szCs w:val="24"/>
        </w:rPr>
      </w:pPr>
      <w:r w:rsidRPr="008B2BE5">
        <w:rPr>
          <w:rFonts w:ascii="Roboto" w:hAnsi="Roboto"/>
          <w:sz w:val="24"/>
          <w:szCs w:val="24"/>
        </w:rPr>
        <w:t>Did the assistant give helpful advice during each level?</w:t>
      </w:r>
      <w:r w:rsidR="004D7B0E" w:rsidRPr="008B2BE5">
        <w:rPr>
          <w:rFonts w:ascii="Roboto" w:hAnsi="Roboto"/>
          <w:sz w:val="24"/>
          <w:szCs w:val="24"/>
        </w:rPr>
        <w:br/>
      </w:r>
    </w:p>
    <w:p w14:paraId="4E1C16AA" w14:textId="77777777" w:rsidR="008B2BE5" w:rsidRPr="008B2BE5" w:rsidRDefault="00104FFD" w:rsidP="008B2BE5">
      <w:pPr>
        <w:pStyle w:val="ListParagraph"/>
        <w:numPr>
          <w:ilvl w:val="0"/>
          <w:numId w:val="2"/>
        </w:numPr>
        <w:rPr>
          <w:rFonts w:ascii="Roboto" w:hAnsi="Roboto"/>
          <w:sz w:val="24"/>
          <w:szCs w:val="24"/>
        </w:rPr>
      </w:pPr>
      <w:r w:rsidRPr="008B2BE5">
        <w:rPr>
          <w:rFonts w:ascii="Roboto" w:hAnsi="Roboto"/>
          <w:sz w:val="24"/>
          <w:szCs w:val="24"/>
        </w:rPr>
        <w:t xml:space="preserve">What would you feel could be done better in the application </w:t>
      </w:r>
      <w:proofErr w:type="gramStart"/>
      <w:r w:rsidRPr="008B2BE5">
        <w:rPr>
          <w:rFonts w:ascii="Roboto" w:hAnsi="Roboto"/>
          <w:sz w:val="24"/>
          <w:szCs w:val="24"/>
        </w:rPr>
        <w:t>in order to</w:t>
      </w:r>
      <w:proofErr w:type="gramEnd"/>
      <w:r w:rsidRPr="008B2BE5">
        <w:rPr>
          <w:rFonts w:ascii="Roboto" w:hAnsi="Roboto"/>
          <w:sz w:val="24"/>
          <w:szCs w:val="24"/>
        </w:rPr>
        <w:t xml:space="preserve"> better accomplish the studies goals?</w:t>
      </w:r>
    </w:p>
    <w:p w14:paraId="4EBFD392" w14:textId="77777777" w:rsidR="008B2BE5" w:rsidRPr="008B2BE5" w:rsidRDefault="00104FFD" w:rsidP="008B2BE5">
      <w:pPr>
        <w:pStyle w:val="ListParagraph"/>
        <w:numPr>
          <w:ilvl w:val="1"/>
          <w:numId w:val="2"/>
        </w:numPr>
        <w:rPr>
          <w:rFonts w:ascii="Roboto" w:hAnsi="Roboto"/>
          <w:sz w:val="24"/>
          <w:szCs w:val="24"/>
        </w:rPr>
      </w:pPr>
      <w:r w:rsidRPr="008B2BE5">
        <w:rPr>
          <w:rFonts w:ascii="Roboto" w:hAnsi="Roboto" w:cstheme="majorHAnsi"/>
          <w:sz w:val="24"/>
          <w:szCs w:val="24"/>
        </w:rPr>
        <w:t>Ask about possible public transport levels?</w:t>
      </w:r>
    </w:p>
    <w:p w14:paraId="7AA5141D" w14:textId="46E15D29" w:rsidR="008B2BE5" w:rsidRPr="008B2BE5" w:rsidRDefault="00104FFD" w:rsidP="008B2BE5">
      <w:pPr>
        <w:pStyle w:val="ListParagraph"/>
        <w:numPr>
          <w:ilvl w:val="1"/>
          <w:numId w:val="2"/>
        </w:numPr>
        <w:rPr>
          <w:rFonts w:ascii="Roboto" w:hAnsi="Roboto"/>
          <w:sz w:val="24"/>
          <w:szCs w:val="24"/>
        </w:rPr>
      </w:pPr>
      <w:r w:rsidRPr="008B2BE5">
        <w:rPr>
          <w:rFonts w:ascii="Roboto" w:hAnsi="Roboto"/>
          <w:sz w:val="24"/>
          <w:szCs w:val="24"/>
        </w:rPr>
        <w:t>Any extra features you would add/feel are important?</w:t>
      </w:r>
    </w:p>
    <w:p w14:paraId="01978636" w14:textId="77777777" w:rsidR="008B2BE5" w:rsidRPr="008B2BE5" w:rsidRDefault="008B2BE5" w:rsidP="008B2BE5">
      <w:pPr>
        <w:rPr>
          <w:rFonts w:ascii="Roboto" w:hAnsi="Roboto"/>
          <w:sz w:val="24"/>
          <w:szCs w:val="24"/>
        </w:rPr>
      </w:pPr>
    </w:p>
    <w:p w14:paraId="159CA025" w14:textId="3C0A1E29" w:rsidR="008B2BE5" w:rsidRPr="008B2BE5" w:rsidRDefault="008B2BE5" w:rsidP="008B2BE5">
      <w:pPr>
        <w:pStyle w:val="ListParagraph"/>
        <w:numPr>
          <w:ilvl w:val="0"/>
          <w:numId w:val="2"/>
        </w:numPr>
        <w:rPr>
          <w:rFonts w:ascii="Roboto" w:hAnsi="Roboto"/>
          <w:sz w:val="24"/>
          <w:szCs w:val="24"/>
        </w:rPr>
      </w:pPr>
      <w:r w:rsidRPr="008B2BE5">
        <w:rPr>
          <w:rFonts w:ascii="Roboto" w:hAnsi="Roboto"/>
          <w:sz w:val="24"/>
          <w:szCs w:val="24"/>
        </w:rPr>
        <w:t>What form of movement did you like the most?</w:t>
      </w:r>
    </w:p>
    <w:p w14:paraId="4242B6D5" w14:textId="77777777" w:rsidR="00104FFD" w:rsidRPr="008B2BE5" w:rsidRDefault="00104FFD" w:rsidP="008B2BE5">
      <w:pPr>
        <w:rPr>
          <w:rFonts w:ascii="Roboto" w:hAnsi="Roboto"/>
          <w:sz w:val="24"/>
          <w:szCs w:val="24"/>
        </w:rPr>
      </w:pPr>
    </w:p>
    <w:p w14:paraId="15F27973" w14:textId="33B10362" w:rsidR="002614DD" w:rsidRPr="00104FFD" w:rsidRDefault="00104FFD" w:rsidP="002614DD">
      <w:pPr>
        <w:pStyle w:val="ListParagraph"/>
        <w:numPr>
          <w:ilvl w:val="0"/>
          <w:numId w:val="2"/>
        </w:numPr>
      </w:pPr>
      <w:r w:rsidRPr="008B2BE5">
        <w:rPr>
          <w:rFonts w:ascii="Roboto" w:hAnsi="Roboto"/>
          <w:sz w:val="24"/>
          <w:szCs w:val="24"/>
        </w:rPr>
        <w:t xml:space="preserve">Would you use/recommend this application/this type of application to become better familiarised with road safety </w:t>
      </w:r>
      <w:proofErr w:type="gramStart"/>
      <w:r w:rsidRPr="008B2BE5">
        <w:rPr>
          <w:rFonts w:ascii="Roboto" w:hAnsi="Roboto"/>
          <w:sz w:val="24"/>
          <w:szCs w:val="24"/>
        </w:rPr>
        <w:t>in order to</w:t>
      </w:r>
      <w:proofErr w:type="gramEnd"/>
      <w:r w:rsidRPr="008B2BE5">
        <w:rPr>
          <w:rFonts w:ascii="Roboto" w:hAnsi="Roboto"/>
          <w:sz w:val="24"/>
          <w:szCs w:val="24"/>
        </w:rPr>
        <w:t xml:space="preserve"> gain confidence travelling independently?</w:t>
      </w:r>
    </w:p>
    <w:sectPr w:rsidR="002614DD" w:rsidRPr="00104F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0FE83" w14:textId="77777777" w:rsidR="00A51AC5" w:rsidRDefault="00A51AC5" w:rsidP="00F8727C">
      <w:pPr>
        <w:spacing w:after="0" w:line="240" w:lineRule="auto"/>
      </w:pPr>
      <w:r>
        <w:separator/>
      </w:r>
    </w:p>
  </w:endnote>
  <w:endnote w:type="continuationSeparator" w:id="0">
    <w:p w14:paraId="412E1096" w14:textId="77777777" w:rsidR="00A51AC5" w:rsidRDefault="00A51AC5" w:rsidP="00F872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278AF" w14:textId="77777777" w:rsidR="00A51AC5" w:rsidRDefault="00A51AC5" w:rsidP="00F8727C">
      <w:pPr>
        <w:spacing w:after="0" w:line="240" w:lineRule="auto"/>
      </w:pPr>
      <w:r>
        <w:separator/>
      </w:r>
    </w:p>
  </w:footnote>
  <w:footnote w:type="continuationSeparator" w:id="0">
    <w:p w14:paraId="67963FED" w14:textId="77777777" w:rsidR="00A51AC5" w:rsidRDefault="00A51AC5" w:rsidP="00F872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515559"/>
    <w:multiLevelType w:val="hybridMultilevel"/>
    <w:tmpl w:val="49AA7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A2513F"/>
    <w:multiLevelType w:val="hybridMultilevel"/>
    <w:tmpl w:val="FF62D712"/>
    <w:lvl w:ilvl="0" w:tplc="8EBEADCC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4869030">
    <w:abstractNumId w:val="0"/>
  </w:num>
  <w:num w:numId="2" w16cid:durableId="19584865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rAwMzY1NLS0NDBW0lEKTi0uzszPAykwqQUA3wxEBCwAAAA="/>
  </w:docVars>
  <w:rsids>
    <w:rsidRoot w:val="00B6490F"/>
    <w:rsid w:val="00051DB3"/>
    <w:rsid w:val="00053622"/>
    <w:rsid w:val="000C1329"/>
    <w:rsid w:val="000F01A8"/>
    <w:rsid w:val="000F3167"/>
    <w:rsid w:val="00104FFD"/>
    <w:rsid w:val="00150B4D"/>
    <w:rsid w:val="001808B8"/>
    <w:rsid w:val="00191A91"/>
    <w:rsid w:val="001B2909"/>
    <w:rsid w:val="001D6E34"/>
    <w:rsid w:val="002151E2"/>
    <w:rsid w:val="0021642B"/>
    <w:rsid w:val="00232CB1"/>
    <w:rsid w:val="00245A02"/>
    <w:rsid w:val="002614DD"/>
    <w:rsid w:val="002B10CC"/>
    <w:rsid w:val="002D4287"/>
    <w:rsid w:val="003156E6"/>
    <w:rsid w:val="00334589"/>
    <w:rsid w:val="00375B09"/>
    <w:rsid w:val="003A505A"/>
    <w:rsid w:val="003E1D1D"/>
    <w:rsid w:val="003F4D7A"/>
    <w:rsid w:val="00441E1D"/>
    <w:rsid w:val="004B169C"/>
    <w:rsid w:val="004B1B75"/>
    <w:rsid w:val="004C3611"/>
    <w:rsid w:val="004D7B0E"/>
    <w:rsid w:val="00547BB3"/>
    <w:rsid w:val="00595C90"/>
    <w:rsid w:val="005B153D"/>
    <w:rsid w:val="006719D1"/>
    <w:rsid w:val="0069573C"/>
    <w:rsid w:val="006C7779"/>
    <w:rsid w:val="00735845"/>
    <w:rsid w:val="00771A4B"/>
    <w:rsid w:val="00785C0B"/>
    <w:rsid w:val="008634CF"/>
    <w:rsid w:val="00880F77"/>
    <w:rsid w:val="008836DE"/>
    <w:rsid w:val="008B2BE5"/>
    <w:rsid w:val="009013F5"/>
    <w:rsid w:val="00920E06"/>
    <w:rsid w:val="0094766E"/>
    <w:rsid w:val="00990D7D"/>
    <w:rsid w:val="00995B1E"/>
    <w:rsid w:val="009A3C90"/>
    <w:rsid w:val="009B0FB5"/>
    <w:rsid w:val="009E033F"/>
    <w:rsid w:val="00A0370D"/>
    <w:rsid w:val="00A15B69"/>
    <w:rsid w:val="00A51AC5"/>
    <w:rsid w:val="00A6261F"/>
    <w:rsid w:val="00A766A7"/>
    <w:rsid w:val="00B6490F"/>
    <w:rsid w:val="00B73B8A"/>
    <w:rsid w:val="00BB6745"/>
    <w:rsid w:val="00C47E13"/>
    <w:rsid w:val="00C85453"/>
    <w:rsid w:val="00CA5EDC"/>
    <w:rsid w:val="00CA75DE"/>
    <w:rsid w:val="00CE1B7E"/>
    <w:rsid w:val="00EC2A0D"/>
    <w:rsid w:val="00ED28D6"/>
    <w:rsid w:val="00EF73B2"/>
    <w:rsid w:val="00F13635"/>
    <w:rsid w:val="00F17574"/>
    <w:rsid w:val="00F41EE6"/>
    <w:rsid w:val="00F8727C"/>
    <w:rsid w:val="00F92249"/>
    <w:rsid w:val="00F94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A9B7C8"/>
  <w15:chartTrackingRefBased/>
  <w15:docId w15:val="{C2C4CCF2-A897-424A-8440-936A94678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2BE5"/>
    <w:pPr>
      <w:keepNext/>
      <w:keepLines/>
      <w:spacing w:before="240" w:after="0"/>
      <w:outlineLvl w:val="0"/>
    </w:pPr>
    <w:rPr>
      <w:rFonts w:ascii="Roboto" w:eastAsiaTheme="majorEastAsia" w:hAnsi="Roboto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0F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2BE5"/>
    <w:rPr>
      <w:rFonts w:ascii="Roboto" w:eastAsiaTheme="majorEastAsia" w:hAnsi="Roboto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0F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872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727C"/>
  </w:style>
  <w:style w:type="paragraph" w:styleId="Footer">
    <w:name w:val="footer"/>
    <w:basedOn w:val="Normal"/>
    <w:link w:val="FooterChar"/>
    <w:uiPriority w:val="99"/>
    <w:unhideWhenUsed/>
    <w:rsid w:val="00F872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727C"/>
  </w:style>
  <w:style w:type="paragraph" w:styleId="ListParagraph">
    <w:name w:val="List Paragraph"/>
    <w:basedOn w:val="Normal"/>
    <w:uiPriority w:val="34"/>
    <w:qFormat/>
    <w:rsid w:val="00104F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B34987282E245925653206154BE59" ma:contentTypeVersion="9" ma:contentTypeDescription="Create a new document." ma:contentTypeScope="" ma:versionID="10f1e4a4245c66a2c63a9bddb017b658">
  <xsd:schema xmlns:xsd="http://www.w3.org/2001/XMLSchema" xmlns:xs="http://www.w3.org/2001/XMLSchema" xmlns:p="http://schemas.microsoft.com/office/2006/metadata/properties" xmlns:ns3="57d63fa3-3886-494d-940e-25df5bc14fd5" xmlns:ns4="70061780-d5d0-45df-9c4a-3caebf693f82" targetNamespace="http://schemas.microsoft.com/office/2006/metadata/properties" ma:root="true" ma:fieldsID="fe8a42655dbf41c571f5c78ada350b2b" ns3:_="" ns4:_="">
    <xsd:import namespace="57d63fa3-3886-494d-940e-25df5bc14fd5"/>
    <xsd:import namespace="70061780-d5d0-45df-9c4a-3caebf693f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d63fa3-3886-494d-940e-25df5bc14f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061780-d5d0-45df-9c4a-3caebf693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95CF7F-80BC-4D9D-AC80-12E7007BB4D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E4A0A32-2D87-444B-A090-389581FB53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2460F34-060A-4F13-946C-B86B267629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d63fa3-3886-494d-940e-25df5bc14fd5"/>
    <ds:schemaRef ds:uri="70061780-d5d0-45df-9c4a-3caebf693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ttingham Trent University</Company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, Matthew</dc:creator>
  <cp:keywords/>
  <dc:description/>
  <cp:lastModifiedBy>Hannah Ashna Jacob</cp:lastModifiedBy>
  <cp:revision>4</cp:revision>
  <dcterms:created xsi:type="dcterms:W3CDTF">2022-11-14T19:03:00Z</dcterms:created>
  <dcterms:modified xsi:type="dcterms:W3CDTF">2022-11-14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B34987282E245925653206154BE59</vt:lpwstr>
  </property>
</Properties>
</file>